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A3FE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31DF28D8" w:rsidR="00602F7D" w:rsidRPr="00EA3FE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A3FE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A3FE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A3FE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A3FE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AB5ACEF" w:rsidR="0000007A" w:rsidRPr="00EA3FEA" w:rsidRDefault="0008291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A3FE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EA3FE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A3FE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A3FE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2F14BD1" w:rsidR="0000007A" w:rsidRPr="00EA3FE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A3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A3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A3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83306" w:rsidRPr="00EA3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60</w:t>
            </w:r>
          </w:p>
        </w:tc>
      </w:tr>
      <w:tr w:rsidR="0000007A" w:rsidRPr="00EA3FE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A3FE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A3FE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CF22A7D" w:rsidR="0000007A" w:rsidRPr="00EA3FEA" w:rsidRDefault="00BF623D" w:rsidP="00BF623D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3FE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ROLE OF </w:t>
            </w:r>
            <w:proofErr w:type="gramStart"/>
            <w:r w:rsidRPr="00EA3FEA">
              <w:rPr>
                <w:rFonts w:ascii="Arial" w:hAnsi="Arial" w:cs="Arial"/>
                <w:b/>
                <w:sz w:val="20"/>
                <w:szCs w:val="20"/>
                <w:lang w:val="en-GB"/>
              </w:rPr>
              <w:t>SHORT TERM</w:t>
            </w:r>
            <w:proofErr w:type="gramEnd"/>
            <w:r w:rsidRPr="00EA3FE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YOGA ON PULMONARY FUNCTIONS OF YOUNG AND </w:t>
            </w:r>
            <w:proofErr w:type="gramStart"/>
            <w:r w:rsidRPr="00EA3FEA">
              <w:rPr>
                <w:rFonts w:ascii="Arial" w:hAnsi="Arial" w:cs="Arial"/>
                <w:b/>
                <w:sz w:val="20"/>
                <w:szCs w:val="20"/>
                <w:lang w:val="en-GB"/>
              </w:rPr>
              <w:t>MIDDLE AGED</w:t>
            </w:r>
            <w:proofErr w:type="gramEnd"/>
            <w:r w:rsidRPr="00EA3FE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HEALTHY INDIVIDUALS</w:t>
            </w:r>
          </w:p>
        </w:tc>
      </w:tr>
      <w:tr w:rsidR="00CF0BBB" w:rsidRPr="00EA3FE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A3FE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A3FE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E0F5EF7" w:rsidR="00CF0BBB" w:rsidRPr="00EA3FEA" w:rsidRDefault="00B8330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3FE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A3FE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A3FE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E560FBC" w14:textId="77777777" w:rsidR="004D0A93" w:rsidRPr="00EA3FEA" w:rsidRDefault="004D0A93" w:rsidP="007222C8">
            <w:pPr>
              <w:pStyle w:val="Heading2"/>
              <w:jc w:val="left"/>
              <w:rPr>
                <w:rFonts w:ascii="Arial" w:hAnsi="Arial" w:cs="Arial"/>
                <w:highlight w:val="yellow"/>
                <w:lang w:val="en-GB"/>
              </w:rPr>
            </w:pPr>
          </w:p>
          <w:p w14:paraId="0BC15285" w14:textId="4CFF0455" w:rsidR="00F1171E" w:rsidRPr="00EA3FE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A3FE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A3FE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A3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A3FE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A3FE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A3FE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A3FE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A3FE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A3FE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A3FE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A3F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A3FEA">
              <w:rPr>
                <w:rFonts w:ascii="Arial" w:hAnsi="Arial" w:cs="Arial"/>
                <w:lang w:val="en-GB"/>
              </w:rPr>
              <w:t>Author’s Feedback</w:t>
            </w:r>
            <w:r w:rsidRPr="00EA3FE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A3FE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A3FE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A3F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3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A3FE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3833CD9" w:rsidR="00F1171E" w:rsidRPr="00EA3FEA" w:rsidRDefault="00A70EE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3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 appreciate the topic chosen. This is of very good importance because of </w:t>
            </w:r>
            <w:proofErr w:type="spellStart"/>
            <w:r w:rsidRPr="00EA3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eching</w:t>
            </w:r>
            <w:proofErr w:type="spellEnd"/>
            <w:r w:rsidRPr="00EA3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breathing pattern.</w:t>
            </w:r>
          </w:p>
        </w:tc>
        <w:tc>
          <w:tcPr>
            <w:tcW w:w="1523" w:type="pct"/>
          </w:tcPr>
          <w:p w14:paraId="462A339C" w14:textId="77777777" w:rsidR="00F1171E" w:rsidRPr="00EA3F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3FE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A3F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3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A3F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3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A3FE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8CF88E3" w:rsidR="00F1171E" w:rsidRPr="00EA3FEA" w:rsidRDefault="00A70EE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3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EA3F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3FE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A3FE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A3FE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A3FE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32DC23F" w:rsidR="00F1171E" w:rsidRPr="00EA3FEA" w:rsidRDefault="00A70EE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3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is fine. But why the groups are separated as two? What is the reason for two groups. Because there is difference only in age.</w:t>
            </w:r>
          </w:p>
        </w:tc>
        <w:tc>
          <w:tcPr>
            <w:tcW w:w="1523" w:type="pct"/>
          </w:tcPr>
          <w:p w14:paraId="1D54B730" w14:textId="77777777" w:rsidR="00F1171E" w:rsidRPr="00EA3F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3FE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A3FE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A3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A24FE96" w:rsidR="00F1171E" w:rsidRPr="00EA3FEA" w:rsidRDefault="00A70EE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3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 Still some points boosting the title can be added.</w:t>
            </w:r>
          </w:p>
        </w:tc>
        <w:tc>
          <w:tcPr>
            <w:tcW w:w="1523" w:type="pct"/>
          </w:tcPr>
          <w:p w14:paraId="4898F764" w14:textId="77777777" w:rsidR="00F1171E" w:rsidRPr="00EA3F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3FE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A3F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3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A3F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A3FE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8FB50D9" w:rsidR="00F1171E" w:rsidRPr="00EA3FEA" w:rsidRDefault="00A70EE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3F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EA3F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3FE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A3F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A3FE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A3FE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A3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A3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EA3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5D772E23" w:rsidR="00F1171E" w:rsidRPr="00EA3FEA" w:rsidRDefault="00A70EE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3FEA">
              <w:rPr>
                <w:rFonts w:ascii="Arial" w:hAnsi="Arial" w:cs="Arial"/>
                <w:sz w:val="20"/>
                <w:szCs w:val="20"/>
                <w:lang w:val="en-GB"/>
              </w:rPr>
              <w:t>fine</w:t>
            </w:r>
          </w:p>
          <w:p w14:paraId="297F52DB" w14:textId="77777777" w:rsidR="00F1171E" w:rsidRPr="00EA3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A3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A3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A3FE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A3F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A3FE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A3FE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A3FE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A3F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A3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EA3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EA3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EA3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A3F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A3F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A3F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A3F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EA3F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EA3F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EA3F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EA3F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4D0A93" w:rsidRPr="00EA3FEA" w14:paraId="4A0A367C" w14:textId="77777777" w:rsidTr="004D0A93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C1DF4" w14:textId="77777777" w:rsidR="004D0A93" w:rsidRPr="00EA3FEA" w:rsidRDefault="004D0A93" w:rsidP="004D0A9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EA3FEA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A3FEA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C05EAB7" w14:textId="77777777" w:rsidR="004D0A93" w:rsidRPr="00EA3FEA" w:rsidRDefault="004D0A93" w:rsidP="004D0A9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D0A93" w:rsidRPr="00EA3FEA" w14:paraId="6F8A1DD2" w14:textId="77777777" w:rsidTr="004D0A93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9223F" w14:textId="77777777" w:rsidR="004D0A93" w:rsidRPr="00EA3FEA" w:rsidRDefault="004D0A93" w:rsidP="004D0A9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036D48" w14:textId="77777777" w:rsidR="004D0A93" w:rsidRPr="00EA3FEA" w:rsidRDefault="004D0A93" w:rsidP="004D0A93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A3FE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424F2" w14:textId="77777777" w:rsidR="004D0A93" w:rsidRPr="00EA3FEA" w:rsidRDefault="004D0A93" w:rsidP="004D0A93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A3FE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EA3FEA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EA3FEA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4D0A93" w:rsidRPr="00EA3FEA" w14:paraId="5CCBC187" w14:textId="77777777" w:rsidTr="004D0A93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6ED30" w14:textId="77777777" w:rsidR="004D0A93" w:rsidRPr="00EA3FEA" w:rsidRDefault="004D0A93" w:rsidP="004D0A9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A3FE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EE6137E" w14:textId="77777777" w:rsidR="004D0A93" w:rsidRPr="00EA3FEA" w:rsidRDefault="004D0A93" w:rsidP="004D0A9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86A670" w14:textId="77777777" w:rsidR="004D0A93" w:rsidRPr="00EA3FEA" w:rsidRDefault="004D0A93" w:rsidP="004D0A93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A3FE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A3FE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A3FE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7ABCC1D" w14:textId="77777777" w:rsidR="004D0A93" w:rsidRPr="00EA3FEA" w:rsidRDefault="004D0A93" w:rsidP="004D0A9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4C23B91" w14:textId="77777777" w:rsidR="004D0A93" w:rsidRPr="00EA3FEA" w:rsidRDefault="004D0A93" w:rsidP="004D0A9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40B03" w14:textId="77777777" w:rsidR="004D0A93" w:rsidRPr="00EA3FEA" w:rsidRDefault="004D0A93" w:rsidP="004D0A9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0D723B1" w14:textId="77777777" w:rsidR="004D0A93" w:rsidRPr="00EA3FEA" w:rsidRDefault="004D0A93" w:rsidP="004D0A9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8812096" w14:textId="77777777" w:rsidR="004D0A93" w:rsidRPr="00EA3FEA" w:rsidRDefault="004D0A93" w:rsidP="004D0A9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FCC4A3D" w14:textId="77777777" w:rsidR="004D0A93" w:rsidRPr="00EA3FEA" w:rsidRDefault="004D0A93" w:rsidP="004D0A93">
      <w:pPr>
        <w:rPr>
          <w:rFonts w:ascii="Arial" w:hAnsi="Arial" w:cs="Arial"/>
          <w:sz w:val="20"/>
          <w:szCs w:val="20"/>
        </w:rPr>
      </w:pPr>
    </w:p>
    <w:bookmarkEnd w:id="1"/>
    <w:p w14:paraId="152D2CC4" w14:textId="77777777" w:rsidR="00EA3FEA" w:rsidRPr="00702FA8" w:rsidRDefault="00EA3FEA" w:rsidP="00EA3FE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02FA8">
        <w:rPr>
          <w:rFonts w:ascii="Arial" w:hAnsi="Arial" w:cs="Arial"/>
          <w:b/>
          <w:u w:val="single"/>
        </w:rPr>
        <w:t>Reviewer details:</w:t>
      </w:r>
    </w:p>
    <w:p w14:paraId="011B1BA5" w14:textId="77777777" w:rsidR="00EA3FEA" w:rsidRPr="00702FA8" w:rsidRDefault="00EA3FEA" w:rsidP="00EA3FE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02FA8">
        <w:rPr>
          <w:rFonts w:ascii="Arial" w:hAnsi="Arial" w:cs="Arial"/>
          <w:b/>
          <w:color w:val="000000"/>
        </w:rPr>
        <w:t xml:space="preserve">C. Nageswari, </w:t>
      </w:r>
      <w:proofErr w:type="spellStart"/>
      <w:r w:rsidRPr="00702FA8">
        <w:rPr>
          <w:rFonts w:ascii="Arial" w:hAnsi="Arial" w:cs="Arial"/>
          <w:b/>
          <w:color w:val="000000"/>
        </w:rPr>
        <w:t>Galgotias</w:t>
      </w:r>
      <w:proofErr w:type="spellEnd"/>
      <w:r w:rsidRPr="00702FA8">
        <w:rPr>
          <w:rFonts w:ascii="Arial" w:hAnsi="Arial" w:cs="Arial"/>
          <w:b/>
          <w:color w:val="000000"/>
        </w:rPr>
        <w:t xml:space="preserve"> University, India</w:t>
      </w:r>
    </w:p>
    <w:p w14:paraId="2B48B2BE" w14:textId="77777777" w:rsidR="004D0A93" w:rsidRPr="00EA3FEA" w:rsidRDefault="004D0A93" w:rsidP="004D0A93">
      <w:pPr>
        <w:rPr>
          <w:rFonts w:ascii="Arial" w:hAnsi="Arial" w:cs="Arial"/>
          <w:sz w:val="20"/>
          <w:szCs w:val="20"/>
        </w:rPr>
      </w:pPr>
    </w:p>
    <w:p w14:paraId="48DC05A4" w14:textId="77777777" w:rsidR="004C3DF1" w:rsidRPr="00EA3FEA" w:rsidRDefault="004C3DF1" w:rsidP="004D0A93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EA3FE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3D001A" w14:textId="77777777" w:rsidR="0017482E" w:rsidRPr="0000007A" w:rsidRDefault="0017482E" w:rsidP="0099583E">
      <w:r>
        <w:separator/>
      </w:r>
    </w:p>
  </w:endnote>
  <w:endnote w:type="continuationSeparator" w:id="0">
    <w:p w14:paraId="2BF9ACE5" w14:textId="77777777" w:rsidR="0017482E" w:rsidRPr="0000007A" w:rsidRDefault="0017482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A2C15E" w14:textId="77777777" w:rsidR="0017482E" w:rsidRPr="0000007A" w:rsidRDefault="0017482E" w:rsidP="0099583E">
      <w:r>
        <w:separator/>
      </w:r>
    </w:p>
  </w:footnote>
  <w:footnote w:type="continuationSeparator" w:id="0">
    <w:p w14:paraId="0E5FF037" w14:textId="77777777" w:rsidR="0017482E" w:rsidRPr="0000007A" w:rsidRDefault="0017482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39490214">
    <w:abstractNumId w:val="3"/>
  </w:num>
  <w:num w:numId="2" w16cid:durableId="1345786288">
    <w:abstractNumId w:val="6"/>
  </w:num>
  <w:num w:numId="3" w16cid:durableId="1783986714">
    <w:abstractNumId w:val="5"/>
  </w:num>
  <w:num w:numId="4" w16cid:durableId="1451507219">
    <w:abstractNumId w:val="7"/>
  </w:num>
  <w:num w:numId="5" w16cid:durableId="2017732126">
    <w:abstractNumId w:val="4"/>
  </w:num>
  <w:num w:numId="6" w16cid:durableId="684596778">
    <w:abstractNumId w:val="0"/>
  </w:num>
  <w:num w:numId="7" w16cid:durableId="1176067813">
    <w:abstractNumId w:val="1"/>
  </w:num>
  <w:num w:numId="8" w16cid:durableId="499778528">
    <w:abstractNumId w:val="9"/>
  </w:num>
  <w:num w:numId="9" w16cid:durableId="1295284695">
    <w:abstractNumId w:val="8"/>
  </w:num>
  <w:num w:numId="10" w16cid:durableId="10199376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3A68"/>
    <w:rsid w:val="0007151E"/>
    <w:rsid w:val="00081012"/>
    <w:rsid w:val="00082915"/>
    <w:rsid w:val="00084BA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4541"/>
    <w:rsid w:val="000F11E4"/>
    <w:rsid w:val="000F6EA8"/>
    <w:rsid w:val="00101322"/>
    <w:rsid w:val="00115767"/>
    <w:rsid w:val="00121FFA"/>
    <w:rsid w:val="0012616A"/>
    <w:rsid w:val="00133AF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482E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555D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0A93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4FD0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69D0"/>
    <w:rsid w:val="00893E75"/>
    <w:rsid w:val="00895D0A"/>
    <w:rsid w:val="008B265C"/>
    <w:rsid w:val="008B7869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3B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0EEA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2C0C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3306"/>
    <w:rsid w:val="00B95941"/>
    <w:rsid w:val="00BA1AB3"/>
    <w:rsid w:val="00BA55B7"/>
    <w:rsid w:val="00BA6421"/>
    <w:rsid w:val="00BB21AB"/>
    <w:rsid w:val="00BB4FEC"/>
    <w:rsid w:val="00BC402F"/>
    <w:rsid w:val="00BD0DF5"/>
    <w:rsid w:val="00BD1567"/>
    <w:rsid w:val="00BD6447"/>
    <w:rsid w:val="00BD7527"/>
    <w:rsid w:val="00BE13EF"/>
    <w:rsid w:val="00BE40A5"/>
    <w:rsid w:val="00BE6454"/>
    <w:rsid w:val="00BF5C56"/>
    <w:rsid w:val="00BF623D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3FEA"/>
    <w:rsid w:val="00EB3E91"/>
    <w:rsid w:val="00EB6E15"/>
    <w:rsid w:val="00EC6894"/>
    <w:rsid w:val="00ED6B12"/>
    <w:rsid w:val="00ED7400"/>
    <w:rsid w:val="00EE1BD6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57BF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A3FE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57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315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1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8-21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